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062"/>
      </w:tblGrid>
      <w:tr w:rsidR="0081225B" w:rsidRPr="0044010C" w14:paraId="0E40AA4C" w14:textId="77777777" w:rsidTr="00485A01">
        <w:trPr>
          <w:trHeight w:val="854"/>
        </w:trPr>
        <w:tc>
          <w:tcPr>
            <w:tcW w:w="9062" w:type="dxa"/>
            <w:vAlign w:val="center"/>
          </w:tcPr>
          <w:p w14:paraId="476F273A" w14:textId="7FB8AFAF" w:rsidR="0081225B" w:rsidRPr="00597827" w:rsidRDefault="0081225B" w:rsidP="00485A01">
            <w:pPr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 w:rsidRPr="00597827">
              <w:rPr>
                <w:rFonts w:ascii="Cambria" w:hAnsi="Cambria" w:cstheme="minorHAnsi"/>
                <w:b/>
                <w:sz w:val="24"/>
                <w:szCs w:val="24"/>
              </w:rPr>
              <w:t xml:space="preserve">Klauzula informacyjna – </w:t>
            </w:r>
            <w:r>
              <w:rPr>
                <w:rFonts w:ascii="Cambria" w:hAnsi="Cambria" w:cstheme="minorHAnsi"/>
                <w:b/>
                <w:sz w:val="24"/>
                <w:szCs w:val="24"/>
              </w:rPr>
              <w:t>lista mailingowa</w:t>
            </w:r>
          </w:p>
        </w:tc>
      </w:tr>
      <w:tr w:rsidR="0081225B" w:rsidRPr="0044010C" w14:paraId="44A6419A" w14:textId="77777777" w:rsidTr="00485A01">
        <w:tc>
          <w:tcPr>
            <w:tcW w:w="9062" w:type="dxa"/>
          </w:tcPr>
          <w:p w14:paraId="61D1F15C" w14:textId="07A7AB78" w:rsidR="0081225B" w:rsidRPr="0044010C" w:rsidRDefault="0081225B" w:rsidP="00485A01">
            <w:pPr>
              <w:rPr>
                <w:rFonts w:cstheme="minorHAnsi"/>
                <w:b/>
              </w:rPr>
            </w:pPr>
            <w:r w:rsidRPr="0044010C">
              <w:rPr>
                <w:rFonts w:cstheme="minorHAnsi"/>
                <w:b/>
              </w:rPr>
              <w:t>Obowiązek informacyjny na podstawie artykułu</w:t>
            </w:r>
            <w:bookmarkStart w:id="0" w:name="OLE_LINK27"/>
            <w:bookmarkStart w:id="1" w:name="OLE_LINK28"/>
            <w:r w:rsidRPr="0044010C">
              <w:rPr>
                <w:rFonts w:cstheme="minorHAnsi"/>
                <w:b/>
              </w:rPr>
              <w:t xml:space="preserve"> </w:t>
            </w:r>
            <w:r w:rsidR="00924646" w:rsidRPr="00924646">
              <w:rPr>
                <w:rFonts w:cstheme="minorHAnsi"/>
                <w:b/>
              </w:rPr>
              <w:t>13</w:t>
            </w:r>
            <w:r w:rsidRPr="0044010C">
              <w:rPr>
                <w:rFonts w:cstheme="minorHAnsi"/>
                <w:b/>
              </w:rPr>
              <w:t xml:space="preserve"> </w:t>
            </w:r>
            <w:bookmarkEnd w:id="0"/>
            <w:bookmarkEnd w:id="1"/>
            <w:r w:rsidRPr="0044010C">
              <w:rPr>
                <w:rFonts w:cstheme="minorHAnsi"/>
                <w:b/>
              </w:rPr>
              <w:t>RODO:</w:t>
            </w:r>
          </w:p>
          <w:p w14:paraId="4E2548C3" w14:textId="77777777" w:rsidR="0081225B" w:rsidRPr="0044010C" w:rsidRDefault="0081225B" w:rsidP="00485A01">
            <w:pPr>
              <w:numPr>
                <w:ilvl w:val="0"/>
                <w:numId w:val="1"/>
              </w:numPr>
              <w:spacing w:before="240" w:line="256" w:lineRule="auto"/>
              <w:rPr>
                <w:rFonts w:cstheme="minorHAnsi"/>
                <w:b/>
              </w:rPr>
            </w:pPr>
            <w:r w:rsidRPr="0044010C">
              <w:rPr>
                <w:rFonts w:cstheme="minorHAnsi"/>
                <w:b/>
              </w:rPr>
              <w:t>Administrator danych</w:t>
            </w:r>
          </w:p>
          <w:p w14:paraId="076541BA" w14:textId="4C980528" w:rsidR="0081225B" w:rsidRPr="002137B4" w:rsidRDefault="0081225B" w:rsidP="00485A01">
            <w:pPr>
              <w:jc w:val="both"/>
              <w:rPr>
                <w:rFonts w:cstheme="minorHAnsi"/>
              </w:rPr>
            </w:pPr>
            <w:r w:rsidRPr="0044010C">
              <w:rPr>
                <w:rFonts w:cstheme="minorHAnsi"/>
              </w:rPr>
              <w:t>Administratorem</w:t>
            </w:r>
            <w:r w:rsidR="006E183A" w:rsidRPr="00512E3F">
              <w:rPr>
                <w:rFonts w:cstheme="minorHAnsi"/>
              </w:rPr>
              <w:t>,</w:t>
            </w:r>
            <w:r w:rsidRPr="0044010C">
              <w:rPr>
                <w:rFonts w:cstheme="minorHAnsi"/>
              </w:rPr>
              <w:t xml:space="preserve"> czyli podmiotem decydującym, o tym jak będą wykorzystywane </w:t>
            </w:r>
            <w:r>
              <w:rPr>
                <w:rFonts w:cstheme="minorHAnsi"/>
              </w:rPr>
              <w:t>Państwa</w:t>
            </w:r>
            <w:r w:rsidRPr="0044010C">
              <w:rPr>
                <w:rFonts w:cstheme="minorHAnsi"/>
              </w:rPr>
              <w:t xml:space="preserve"> dane osobowe jest</w:t>
            </w:r>
            <w:r>
              <w:rPr>
                <w:rFonts w:cstheme="minorHAnsi"/>
              </w:rPr>
              <w:t xml:space="preserve"> Akademia Finansów i Biznesu Vistula </w:t>
            </w:r>
            <w:r w:rsidRPr="0044010C">
              <w:rPr>
                <w:rFonts w:cstheme="minorHAnsi"/>
              </w:rPr>
              <w:t>reprezentowan</w:t>
            </w:r>
            <w:r>
              <w:rPr>
                <w:rFonts w:cstheme="minorHAnsi"/>
              </w:rPr>
              <w:t>a</w:t>
            </w:r>
            <w:r w:rsidRPr="0044010C">
              <w:rPr>
                <w:rFonts w:cstheme="minorHAnsi"/>
              </w:rPr>
              <w:t xml:space="preserve"> przez Rektora z siedzibą przy ul.</w:t>
            </w:r>
            <w:r>
              <w:rPr>
                <w:rFonts w:cstheme="minorHAnsi"/>
              </w:rPr>
              <w:t xml:space="preserve"> Stokłosy 3, 02-787 Warszawa. Mogą Państwo</w:t>
            </w:r>
            <w:r w:rsidRPr="0044010C">
              <w:rPr>
                <w:rFonts w:cstheme="minorHAnsi"/>
              </w:rPr>
              <w:t xml:space="preserve"> skontaktować</w:t>
            </w:r>
            <w:r>
              <w:rPr>
                <w:rFonts w:cstheme="minorHAnsi"/>
              </w:rPr>
              <w:t xml:space="preserve"> się z nami </w:t>
            </w:r>
            <w:r w:rsidRPr="002137B4">
              <w:rPr>
                <w:rFonts w:cstheme="minorHAnsi"/>
              </w:rPr>
              <w:t>mailowo: info@vistula.edu.pl</w:t>
            </w:r>
            <w:r>
              <w:rPr>
                <w:rFonts w:cstheme="minorHAnsi"/>
              </w:rPr>
              <w:t>.</w:t>
            </w:r>
          </w:p>
          <w:p w14:paraId="52972ABA" w14:textId="77777777" w:rsidR="0081225B" w:rsidRPr="0044010C" w:rsidRDefault="0081225B" w:rsidP="00485A01">
            <w:pPr>
              <w:numPr>
                <w:ilvl w:val="0"/>
                <w:numId w:val="2"/>
              </w:numPr>
              <w:spacing w:before="240" w:line="256" w:lineRule="auto"/>
              <w:jc w:val="both"/>
              <w:rPr>
                <w:rFonts w:cstheme="minorHAnsi"/>
                <w:b/>
              </w:rPr>
            </w:pPr>
            <w:r w:rsidRPr="0044010C">
              <w:rPr>
                <w:rFonts w:cstheme="minorHAnsi"/>
                <w:b/>
              </w:rPr>
              <w:t>Inspektor Ochrony Danych</w:t>
            </w:r>
          </w:p>
          <w:p w14:paraId="0C4EF738" w14:textId="77777777" w:rsidR="0081225B" w:rsidRPr="0044010C" w:rsidRDefault="0081225B" w:rsidP="00485A01">
            <w:pPr>
              <w:jc w:val="both"/>
              <w:rPr>
                <w:rFonts w:cstheme="minorHAnsi"/>
              </w:rPr>
            </w:pPr>
            <w:r w:rsidRPr="0044010C">
              <w:rPr>
                <w:rFonts w:cstheme="minorHAnsi"/>
              </w:rPr>
              <w:t xml:space="preserve">Rektor </w:t>
            </w:r>
            <w:r>
              <w:rPr>
                <w:rFonts w:cstheme="minorHAnsi"/>
              </w:rPr>
              <w:t xml:space="preserve">Uczelni </w:t>
            </w:r>
            <w:r w:rsidRPr="0044010C">
              <w:rPr>
                <w:rFonts w:cstheme="minorHAnsi"/>
              </w:rPr>
              <w:t xml:space="preserve">wyznaczył Inspektora Ochrony Danych (IOD), z którym </w:t>
            </w:r>
            <w:r>
              <w:rPr>
                <w:rFonts w:cstheme="minorHAnsi"/>
              </w:rPr>
              <w:t>mogą Państwo</w:t>
            </w:r>
            <w:r w:rsidRPr="0044010C">
              <w:rPr>
                <w:rFonts w:cstheme="minorHAnsi"/>
              </w:rPr>
              <w:t xml:space="preserve"> kontaktować </w:t>
            </w:r>
            <w:r>
              <w:rPr>
                <w:rFonts w:cstheme="minorHAnsi"/>
              </w:rPr>
              <w:t xml:space="preserve">się </w:t>
            </w:r>
            <w:r w:rsidRPr="0044010C">
              <w:rPr>
                <w:rFonts w:cstheme="minorHAnsi"/>
              </w:rPr>
              <w:t xml:space="preserve">w sprawach dotyczących </w:t>
            </w:r>
            <w:r>
              <w:rPr>
                <w:rFonts w:cstheme="minorHAnsi"/>
              </w:rPr>
              <w:t>swoich</w:t>
            </w:r>
            <w:r w:rsidRPr="0044010C">
              <w:rPr>
                <w:rFonts w:cstheme="minorHAnsi"/>
              </w:rPr>
              <w:t xml:space="preserve"> danych osobowych</w:t>
            </w:r>
            <w:r>
              <w:rPr>
                <w:rFonts w:cstheme="minorHAnsi"/>
              </w:rPr>
              <w:t xml:space="preserve"> </w:t>
            </w:r>
            <w:r w:rsidRPr="0044010C">
              <w:rPr>
                <w:rFonts w:cstheme="minorHAnsi"/>
              </w:rPr>
              <w:t xml:space="preserve">wysyłając maila na adres: </w:t>
            </w:r>
            <w:r>
              <w:rPr>
                <w:rFonts w:cstheme="minorHAnsi"/>
              </w:rPr>
              <w:t>iod@vistula.edu.pl.</w:t>
            </w:r>
          </w:p>
          <w:p w14:paraId="4C6EC40F" w14:textId="77777777" w:rsidR="0081225B" w:rsidRPr="0044010C" w:rsidRDefault="0081225B" w:rsidP="00485A01">
            <w:pPr>
              <w:numPr>
                <w:ilvl w:val="0"/>
                <w:numId w:val="3"/>
              </w:numPr>
              <w:spacing w:before="240" w:line="256" w:lineRule="auto"/>
              <w:jc w:val="both"/>
              <w:rPr>
                <w:rFonts w:cstheme="minorHAnsi"/>
                <w:b/>
              </w:rPr>
            </w:pPr>
            <w:r w:rsidRPr="0044010C">
              <w:rPr>
                <w:rFonts w:cstheme="minorHAnsi"/>
                <w:b/>
              </w:rPr>
              <w:t xml:space="preserve">Cele przetwarzania i podstawa prawna przetwarzania </w:t>
            </w:r>
          </w:p>
          <w:p w14:paraId="32FBA14C" w14:textId="0714FD1D" w:rsidR="0081225B" w:rsidRPr="0044010C" w:rsidRDefault="0081225B" w:rsidP="0081225B">
            <w:pPr>
              <w:jc w:val="both"/>
              <w:rPr>
                <w:rFonts w:cstheme="minorHAnsi"/>
              </w:rPr>
            </w:pPr>
            <w:r w:rsidRPr="0044010C">
              <w:rPr>
                <w:rFonts w:cstheme="minorHAnsi"/>
              </w:rPr>
              <w:t xml:space="preserve">Za </w:t>
            </w:r>
            <w:r>
              <w:rPr>
                <w:rFonts w:cstheme="minorHAnsi"/>
              </w:rPr>
              <w:t>Państwa</w:t>
            </w:r>
            <w:r w:rsidRPr="0044010C">
              <w:rPr>
                <w:rFonts w:cstheme="minorHAnsi"/>
              </w:rPr>
              <w:t xml:space="preserve"> zgodą przetwarzamy </w:t>
            </w:r>
            <w:r>
              <w:rPr>
                <w:rFonts w:cstheme="minorHAnsi"/>
              </w:rPr>
              <w:t xml:space="preserve">Państwa </w:t>
            </w:r>
            <w:r w:rsidRPr="0044010C">
              <w:rPr>
                <w:rFonts w:cstheme="minorHAnsi"/>
              </w:rPr>
              <w:t xml:space="preserve">dane w celu </w:t>
            </w:r>
            <w:r>
              <w:rPr>
                <w:rFonts w:cstheme="minorHAnsi"/>
              </w:rPr>
              <w:t xml:space="preserve">wysyłania </w:t>
            </w:r>
            <w:r>
              <w:t>informacji i zaproszeń na organizowane przez nas wydarzenia naukowe</w:t>
            </w:r>
            <w:r>
              <w:rPr>
                <w:rFonts w:cstheme="minorHAnsi"/>
              </w:rPr>
              <w:t>.</w:t>
            </w:r>
            <w:r w:rsidRPr="0044010C">
              <w:rPr>
                <w:rFonts w:cstheme="minorHAnsi"/>
              </w:rPr>
              <w:t xml:space="preserve"> Zgodę </w:t>
            </w:r>
            <w:r>
              <w:rPr>
                <w:rFonts w:cstheme="minorHAnsi"/>
              </w:rPr>
              <w:t>można</w:t>
            </w:r>
            <w:r w:rsidRPr="0044010C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>wycofać</w:t>
            </w:r>
            <w:r w:rsidRPr="0044010C">
              <w:rPr>
                <w:rFonts w:cstheme="minorHAnsi"/>
              </w:rPr>
              <w:t xml:space="preserve"> w dowolnym momencie wysyłając maila na adres: </w:t>
            </w:r>
            <w:r w:rsidR="00512E3F" w:rsidRPr="00512E3F">
              <w:rPr>
                <w:rFonts w:cstheme="minorHAnsi"/>
                <w:b/>
              </w:rPr>
              <w:t>nauka@vistula.edu.pl</w:t>
            </w:r>
            <w:r w:rsidR="00512E3F" w:rsidRPr="00512E3F">
              <w:rPr>
                <w:rFonts w:cstheme="minorHAnsi"/>
              </w:rPr>
              <w:t xml:space="preserve"> </w:t>
            </w:r>
            <w:r w:rsidRPr="00DC74FD">
              <w:rPr>
                <w:rFonts w:cstheme="minorHAnsi"/>
              </w:rPr>
              <w:t>Wycofanie zgody nie ma wpływu na zgodność z prawem przetwarzania danych, którego dokonano</w:t>
            </w:r>
            <w:r w:rsidR="00823165">
              <w:rPr>
                <w:rFonts w:cstheme="minorHAnsi"/>
              </w:rPr>
              <w:t xml:space="preserve"> zanim zgoda została wycofana.</w:t>
            </w:r>
          </w:p>
          <w:p w14:paraId="7A67B1C1" w14:textId="77777777" w:rsidR="0081225B" w:rsidRPr="0044010C" w:rsidRDefault="0081225B" w:rsidP="00485A01">
            <w:pPr>
              <w:numPr>
                <w:ilvl w:val="0"/>
                <w:numId w:val="4"/>
              </w:numPr>
              <w:spacing w:before="240" w:line="256" w:lineRule="auto"/>
              <w:jc w:val="both"/>
              <w:rPr>
                <w:rFonts w:cstheme="minorHAnsi"/>
                <w:b/>
              </w:rPr>
            </w:pPr>
            <w:r w:rsidRPr="0044010C">
              <w:rPr>
                <w:rFonts w:cstheme="minorHAnsi"/>
                <w:b/>
              </w:rPr>
              <w:t xml:space="preserve">Okres przechowywania </w:t>
            </w:r>
            <w:r>
              <w:rPr>
                <w:rFonts w:cstheme="minorHAnsi"/>
                <w:b/>
              </w:rPr>
              <w:t>Państwa</w:t>
            </w:r>
            <w:r w:rsidRPr="0044010C">
              <w:rPr>
                <w:rFonts w:cstheme="minorHAnsi"/>
                <w:b/>
              </w:rPr>
              <w:t xml:space="preserve"> danych osobowych</w:t>
            </w:r>
          </w:p>
          <w:p w14:paraId="1B9A8117" w14:textId="77777777" w:rsidR="00823165" w:rsidRPr="00823165" w:rsidRDefault="0081225B" w:rsidP="00823165">
            <w:pPr>
              <w:spacing w:before="240" w:line="256" w:lineRule="auto"/>
              <w:jc w:val="both"/>
              <w:rPr>
                <w:rFonts w:cstheme="minorHAnsi"/>
                <w:b/>
              </w:rPr>
            </w:pPr>
            <w:r w:rsidRPr="00823165">
              <w:rPr>
                <w:rFonts w:cstheme="minorHAnsi"/>
                <w:color w:val="000000" w:themeColor="text1"/>
              </w:rPr>
              <w:t xml:space="preserve">Państwa dane osobowe będą przetwarzane </w:t>
            </w:r>
            <w:r w:rsidR="006E183A" w:rsidRPr="00823165">
              <w:rPr>
                <w:rFonts w:cstheme="minorHAnsi"/>
                <w:b/>
              </w:rPr>
              <w:t>do czasu wycofania udzielonej dobrowolnie zgody</w:t>
            </w:r>
            <w:r w:rsidR="00924646" w:rsidRPr="00823165">
              <w:rPr>
                <w:rFonts w:cstheme="minorHAnsi"/>
                <w:b/>
              </w:rPr>
              <w:t xml:space="preserve"> </w:t>
            </w:r>
          </w:p>
          <w:p w14:paraId="68D1DCFF" w14:textId="1156FEB7" w:rsidR="0081225B" w:rsidRPr="00823165" w:rsidRDefault="0081225B" w:rsidP="00823165">
            <w:pPr>
              <w:pStyle w:val="Akapitzlist"/>
              <w:numPr>
                <w:ilvl w:val="0"/>
                <w:numId w:val="4"/>
              </w:numPr>
              <w:spacing w:before="240" w:line="256" w:lineRule="auto"/>
              <w:jc w:val="both"/>
              <w:rPr>
                <w:rFonts w:cstheme="minorHAnsi"/>
                <w:b/>
              </w:rPr>
            </w:pPr>
            <w:r w:rsidRPr="00823165">
              <w:rPr>
                <w:rFonts w:cstheme="minorHAnsi"/>
                <w:b/>
              </w:rPr>
              <w:t>Odbiorcy Państwa danych</w:t>
            </w:r>
          </w:p>
          <w:p w14:paraId="56182024" w14:textId="77777777" w:rsidR="0081225B" w:rsidRPr="0044010C" w:rsidRDefault="0081225B" w:rsidP="00485A01">
            <w:pPr>
              <w:jc w:val="both"/>
              <w:rPr>
                <w:rFonts w:cstheme="minorHAnsi"/>
              </w:rPr>
            </w:pPr>
            <w:r w:rsidRPr="0044010C">
              <w:rPr>
                <w:rFonts w:cstheme="minorHAnsi"/>
              </w:rPr>
              <w:t xml:space="preserve">Odbiorcami </w:t>
            </w:r>
            <w:r>
              <w:rPr>
                <w:rFonts w:cstheme="minorHAnsi"/>
              </w:rPr>
              <w:t>Państwa</w:t>
            </w:r>
            <w:r w:rsidRPr="0044010C">
              <w:rPr>
                <w:rFonts w:cstheme="minorHAnsi"/>
              </w:rPr>
              <w:t xml:space="preserve"> danych będą podmioty uprawnione na podstawie przepisów prawa</w:t>
            </w:r>
            <w:r>
              <w:rPr>
                <w:rFonts w:cstheme="minorHAnsi"/>
              </w:rPr>
              <w:t xml:space="preserve"> – upoważnieni pracownicy Administratora danych oraz podmioty, które świadczą dla uczelni usługi na podstawie umów powierzenia danych.</w:t>
            </w:r>
          </w:p>
          <w:p w14:paraId="7695E86E" w14:textId="77777777" w:rsidR="0081225B" w:rsidRPr="0044010C" w:rsidRDefault="0081225B" w:rsidP="00485A01">
            <w:pPr>
              <w:numPr>
                <w:ilvl w:val="0"/>
                <w:numId w:val="6"/>
              </w:numPr>
              <w:spacing w:before="240" w:line="256" w:lineRule="auto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Państwa</w:t>
            </w:r>
            <w:r w:rsidRPr="0044010C">
              <w:rPr>
                <w:rFonts w:cstheme="minorHAnsi"/>
                <w:b/>
              </w:rPr>
              <w:t xml:space="preserve"> prawa związane z przetwarzaniem</w:t>
            </w:r>
          </w:p>
          <w:p w14:paraId="7002BE9E" w14:textId="77777777" w:rsidR="0081225B" w:rsidRPr="0044010C" w:rsidRDefault="0081225B" w:rsidP="00485A01">
            <w:pPr>
              <w:jc w:val="both"/>
              <w:rPr>
                <w:rFonts w:cstheme="minorHAnsi"/>
              </w:rPr>
            </w:pPr>
            <w:r w:rsidRPr="0044010C">
              <w:rPr>
                <w:rFonts w:cstheme="minorHAnsi"/>
              </w:rPr>
              <w:t xml:space="preserve">Gwarantujemy spełnienie wszystkich </w:t>
            </w:r>
            <w:r>
              <w:rPr>
                <w:rFonts w:cstheme="minorHAnsi"/>
              </w:rPr>
              <w:t>Państwa</w:t>
            </w:r>
            <w:r w:rsidRPr="0044010C">
              <w:rPr>
                <w:rFonts w:cstheme="minorHAnsi"/>
              </w:rPr>
              <w:t xml:space="preserve"> praw wynikających z RODO</w:t>
            </w:r>
            <w:r>
              <w:rPr>
                <w:rFonts w:cstheme="minorHAnsi"/>
              </w:rPr>
              <w:t>, tj. prawa</w:t>
            </w:r>
            <w:r w:rsidRPr="0044010C">
              <w:rPr>
                <w:rFonts w:cstheme="minorHAnsi"/>
              </w:rPr>
              <w:t xml:space="preserve"> dostępu do dany</w:t>
            </w:r>
            <w:r>
              <w:rPr>
                <w:rFonts w:cstheme="minorHAnsi"/>
              </w:rPr>
              <w:t>ch i ich sprostowania oraz prawa</w:t>
            </w:r>
            <w:r w:rsidRPr="0044010C">
              <w:rPr>
                <w:rFonts w:cstheme="minorHAnsi"/>
              </w:rPr>
              <w:t xml:space="preserve"> do usunięcia lub ogranicze</w:t>
            </w:r>
            <w:r>
              <w:rPr>
                <w:rFonts w:cstheme="minorHAnsi"/>
              </w:rPr>
              <w:t>nia przetwarzania, a także prawa</w:t>
            </w:r>
            <w:r w:rsidRPr="0044010C">
              <w:rPr>
                <w:rFonts w:cstheme="minorHAnsi"/>
              </w:rPr>
              <w:t xml:space="preserve"> do sprzeciwu</w:t>
            </w:r>
            <w:r>
              <w:rPr>
                <w:rFonts w:cstheme="minorHAnsi"/>
              </w:rPr>
              <w:t xml:space="preserve"> i prawa do przenoszenia danych.</w:t>
            </w:r>
          </w:p>
          <w:p w14:paraId="34579A93" w14:textId="77777777" w:rsidR="0081225B" w:rsidRPr="0044010C" w:rsidRDefault="0081225B" w:rsidP="00485A01">
            <w:pPr>
              <w:numPr>
                <w:ilvl w:val="0"/>
                <w:numId w:val="7"/>
              </w:numPr>
              <w:spacing w:before="240" w:line="256" w:lineRule="auto"/>
              <w:jc w:val="both"/>
              <w:rPr>
                <w:rFonts w:cstheme="minorHAnsi"/>
                <w:b/>
              </w:rPr>
            </w:pPr>
            <w:r w:rsidRPr="0044010C">
              <w:rPr>
                <w:rFonts w:cstheme="minorHAnsi"/>
                <w:b/>
              </w:rPr>
              <w:t>Obowiązek podania danych i konsekwencje niepodania danych</w:t>
            </w:r>
          </w:p>
          <w:p w14:paraId="1FD1D7E4" w14:textId="52E7526E" w:rsidR="0081225B" w:rsidRPr="0044010C" w:rsidRDefault="0081225B" w:rsidP="00485A01">
            <w:pPr>
              <w:jc w:val="both"/>
              <w:rPr>
                <w:rFonts w:cstheme="minorHAnsi"/>
              </w:rPr>
            </w:pPr>
            <w:r w:rsidRPr="0044010C">
              <w:rPr>
                <w:rFonts w:cstheme="minorHAnsi"/>
              </w:rPr>
              <w:t xml:space="preserve">Podanie danych jest dobrowolne, jednak w przypadku ich niepodania </w:t>
            </w:r>
            <w:r w:rsidRPr="004F306E">
              <w:rPr>
                <w:rFonts w:cstheme="minorHAnsi"/>
              </w:rPr>
              <w:t xml:space="preserve">nie </w:t>
            </w:r>
            <w:r>
              <w:rPr>
                <w:rFonts w:cstheme="minorHAnsi"/>
              </w:rPr>
              <w:t>będziemy mogli kontaktować się z Państwem</w:t>
            </w:r>
            <w:r w:rsidRPr="0044010C">
              <w:rPr>
                <w:rFonts w:cstheme="minorHAnsi"/>
              </w:rPr>
              <w:t>.</w:t>
            </w:r>
          </w:p>
          <w:p w14:paraId="5053FB2D" w14:textId="77777777" w:rsidR="0081225B" w:rsidRPr="0044010C" w:rsidRDefault="0081225B" w:rsidP="00485A01">
            <w:pPr>
              <w:numPr>
                <w:ilvl w:val="0"/>
                <w:numId w:val="8"/>
              </w:numPr>
              <w:spacing w:before="240" w:line="256" w:lineRule="auto"/>
              <w:jc w:val="both"/>
              <w:rPr>
                <w:rFonts w:cstheme="minorHAnsi"/>
                <w:b/>
              </w:rPr>
            </w:pPr>
            <w:r w:rsidRPr="0044010C">
              <w:rPr>
                <w:rFonts w:cstheme="minorHAnsi"/>
                <w:b/>
              </w:rPr>
              <w:t>Źródło pochodzenia danych</w:t>
            </w:r>
          </w:p>
          <w:p w14:paraId="40D7D3C6" w14:textId="0388F6A4" w:rsidR="0081225B" w:rsidRPr="0044010C" w:rsidRDefault="0081225B" w:rsidP="00485A01">
            <w:pPr>
              <w:spacing w:line="257" w:lineRule="auto"/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Państwa</w:t>
            </w:r>
            <w:r w:rsidRPr="0044010C">
              <w:rPr>
                <w:rFonts w:cstheme="minorHAnsi"/>
              </w:rPr>
              <w:t xml:space="preserve"> dane osobowe pozyskaliśmy </w:t>
            </w:r>
            <w:r>
              <w:rPr>
                <w:rFonts w:cstheme="minorHAnsi"/>
              </w:rPr>
              <w:t>z</w:t>
            </w:r>
            <w:r w:rsidR="00D36D25">
              <w:rPr>
                <w:rFonts w:cstheme="minorHAnsi"/>
              </w:rPr>
              <w:t>e stron internetowych Państwa jednostek naukowych oraz z formularzy rejestracyjnych na konferencje organizowane praz Akademię Finansów i Biznesu Vistula.</w:t>
            </w:r>
            <w:bookmarkStart w:id="2" w:name="_GoBack"/>
            <w:bookmarkEnd w:id="2"/>
          </w:p>
          <w:p w14:paraId="32E43862" w14:textId="77777777" w:rsidR="0081225B" w:rsidRPr="0044010C" w:rsidRDefault="0081225B" w:rsidP="00485A01">
            <w:pPr>
              <w:numPr>
                <w:ilvl w:val="0"/>
                <w:numId w:val="8"/>
              </w:numPr>
              <w:spacing w:before="240" w:line="256" w:lineRule="auto"/>
              <w:jc w:val="both"/>
              <w:rPr>
                <w:rFonts w:cstheme="minorHAnsi"/>
                <w:b/>
              </w:rPr>
            </w:pPr>
            <w:r w:rsidRPr="0044010C">
              <w:rPr>
                <w:rFonts w:cstheme="minorHAnsi"/>
                <w:b/>
              </w:rPr>
              <w:t>Prawo wniesienia skargi do Prezesa Urzędu Ochrony Danych Osobowych</w:t>
            </w:r>
          </w:p>
          <w:p w14:paraId="7853DF31" w14:textId="77777777" w:rsidR="0081225B" w:rsidRPr="0044010C" w:rsidRDefault="0081225B" w:rsidP="00485A01">
            <w:pPr>
              <w:jc w:val="both"/>
              <w:rPr>
                <w:rFonts w:cstheme="minorHAnsi"/>
              </w:rPr>
            </w:pPr>
            <w:r w:rsidRPr="008941BD">
              <w:rPr>
                <w:rFonts w:cstheme="minorHAnsi"/>
              </w:rPr>
              <w:t>Gdy uznają Państwo, że przetwarzanie Państwa danych osobowych narusza przepisy ogólnego rozporządzenia o ochronie danych osobowych, mają Państwo prawo wnieść skargę do Prezesa Urzędu Ochrony Danych Osobowych</w:t>
            </w:r>
            <w:r w:rsidRPr="0044010C">
              <w:rPr>
                <w:rFonts w:cstheme="minorHAnsi"/>
              </w:rPr>
              <w:t xml:space="preserve">. </w:t>
            </w:r>
          </w:p>
        </w:tc>
      </w:tr>
    </w:tbl>
    <w:p w14:paraId="67E63885" w14:textId="39826C4F" w:rsidR="00352468" w:rsidRDefault="00352468"/>
    <w:sectPr w:rsidR="0035246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BA639F"/>
    <w:multiLevelType w:val="hybridMultilevel"/>
    <w:tmpl w:val="6DCA39FA"/>
    <w:lvl w:ilvl="0" w:tplc="AEAA4F3E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76483770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498CCF6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69AC8BD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DE18FF2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AF7CD5B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88C0A76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D16823E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75BE6D1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54D7D41"/>
    <w:multiLevelType w:val="hybridMultilevel"/>
    <w:tmpl w:val="43E2AAC6"/>
    <w:lvl w:ilvl="0" w:tplc="0B6A204E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957C4B6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B0F8B5C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30A0DBE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26978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A736502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6B4CDB7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C8BEA3D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D42A039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04C78C0"/>
    <w:multiLevelType w:val="hybridMultilevel"/>
    <w:tmpl w:val="59745122"/>
    <w:lvl w:ilvl="0" w:tplc="E9DC62C8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4DB4203"/>
    <w:multiLevelType w:val="hybridMultilevel"/>
    <w:tmpl w:val="2090B6E4"/>
    <w:lvl w:ilvl="0" w:tplc="DB9809C2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C7EC460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DB7CA42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BE50B47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2BEA73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13E6DF2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9A2E7A7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522A7D1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65FE4F5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36951DAF"/>
    <w:multiLevelType w:val="hybridMultilevel"/>
    <w:tmpl w:val="F1F86DD2"/>
    <w:lvl w:ilvl="0" w:tplc="EA509BB8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C835E11"/>
    <w:multiLevelType w:val="hybridMultilevel"/>
    <w:tmpl w:val="37E0FE56"/>
    <w:lvl w:ilvl="0" w:tplc="1B0E288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16854C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B38A5C9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3A00855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BAF861F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BFFA4B5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CD1412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57F0032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EF08B48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682D6223"/>
    <w:multiLevelType w:val="hybridMultilevel"/>
    <w:tmpl w:val="4218EBA8"/>
    <w:lvl w:ilvl="0" w:tplc="2918093E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D1EE44B8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98EC207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5584B8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93E65DF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B6E64D9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8642F7B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B622E0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310CE47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7E2104BA"/>
    <w:multiLevelType w:val="hybridMultilevel"/>
    <w:tmpl w:val="E9527F7C"/>
    <w:lvl w:ilvl="0" w:tplc="6338D8A6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0"/>
  </w:num>
  <w:num w:numId="3">
    <w:abstractNumId w:val="1"/>
  </w:num>
  <w:num w:numId="4">
    <w:abstractNumId w:val="6"/>
  </w:num>
  <w:num w:numId="5">
    <w:abstractNumId w:val="3"/>
  </w:num>
  <w:num w:numId="6">
    <w:abstractNumId w:val="2"/>
  </w:num>
  <w:num w:numId="7">
    <w:abstractNumId w:val="4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UwNDSxMDQ1Mrc0MTJT0lEKTi0uzszPAykwrgUA7t3N/CwAAAA="/>
  </w:docVars>
  <w:rsids>
    <w:rsidRoot w:val="0082181B"/>
    <w:rsid w:val="00001129"/>
    <w:rsid w:val="00020A9F"/>
    <w:rsid w:val="00085801"/>
    <w:rsid w:val="000B046F"/>
    <w:rsid w:val="00352468"/>
    <w:rsid w:val="00512E3F"/>
    <w:rsid w:val="005B309E"/>
    <w:rsid w:val="006E183A"/>
    <w:rsid w:val="007418C5"/>
    <w:rsid w:val="00772AFB"/>
    <w:rsid w:val="007B70DA"/>
    <w:rsid w:val="0081225B"/>
    <w:rsid w:val="0082181B"/>
    <w:rsid w:val="00823165"/>
    <w:rsid w:val="00924646"/>
    <w:rsid w:val="00B227EB"/>
    <w:rsid w:val="00C34569"/>
    <w:rsid w:val="00D36D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275346C"/>
  <w15:chartTrackingRefBased/>
  <w15:docId w15:val="{8A3E0BAB-769B-4CF9-9400-C9A9B7F4B1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81225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Odwoaniedokomentarza">
    <w:name w:val="annotation reference"/>
    <w:basedOn w:val="Domylnaczcionkaakapitu"/>
    <w:uiPriority w:val="99"/>
    <w:semiHidden/>
    <w:unhideWhenUsed/>
    <w:rsid w:val="0081225B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81225B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81225B"/>
    <w:rPr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81225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81225B"/>
    <w:rPr>
      <w:rFonts w:ascii="Segoe UI" w:hAnsi="Segoe UI" w:cs="Segoe UI"/>
      <w:sz w:val="18"/>
      <w:szCs w:val="18"/>
    </w:rPr>
  </w:style>
  <w:style w:type="paragraph" w:styleId="Akapitzlist">
    <w:name w:val="List Paragraph"/>
    <w:basedOn w:val="Normalny"/>
    <w:uiPriority w:val="34"/>
    <w:qFormat/>
    <w:rsid w:val="0082316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330</Words>
  <Characters>1980</Characters>
  <Application>Microsoft Office Word</Application>
  <DocSecurity>0</DocSecurity>
  <Lines>16</Lines>
  <Paragraphs>4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30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ojciech Kostecki</dc:creator>
  <cp:keywords/>
  <dc:description/>
  <cp:lastModifiedBy>Marta Woźniak</cp:lastModifiedBy>
  <cp:revision>3</cp:revision>
  <dcterms:created xsi:type="dcterms:W3CDTF">2018-08-30T12:00:00Z</dcterms:created>
  <dcterms:modified xsi:type="dcterms:W3CDTF">2018-09-05T12:23:00Z</dcterms:modified>
</cp:coreProperties>
</file>